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1</w:t>
      </w:r>
      <w:r>
        <w:t xml:space="preserve"> </w:t>
      </w:r>
      <w:r>
        <w:t xml:space="preserve">06:24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29d993adc1b9f2fe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1T06:24:57Z</dcterms:created>
  <dcterms:modified xsi:type="dcterms:W3CDTF">2023-06-21T06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1 06:24:44</vt:lpwstr>
  </property>
</Properties>
</file>